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c9cc8a</w:t>
            </w:r>
            <w:r>
              <w:t xml:space="preserve"> </w:t>
            </w:r>
            <w:r>
              <w:t xml:space="preserve">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997e971-dea6-4aa9-96f2-b5ce093dc65e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57153087-90e7-4449-aea9-272ea0e0202c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d1e82e5-f36a-487b-8c6b-605b98db43eb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29:56Z</dcterms:created>
  <dcterms:modified xsi:type="dcterms:W3CDTF">2023-06-28T19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